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77777777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</w:p>
    <w:p w14:paraId="3886FA2C" w14:textId="47229C0A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15C9003B" w14:textId="3DBCFDD4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0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253FA062" w14:textId="7F772093" w:rsidR="0064474C" w:rsidRDefault="0064474C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Website: </w:t>
      </w:r>
      <w:hyperlink r:id="rId11" w:history="1">
        <w:r w:rsidRPr="0064474C">
          <w:rPr>
            <w:rStyle w:val="Hyperlink"/>
            <w:b/>
            <w:sz w:val="24"/>
          </w:rPr>
          <w:t>http://www.devprincek.me</w:t>
        </w:r>
      </w:hyperlink>
    </w:p>
    <w:p w14:paraId="2D384C84" w14:textId="3F70AC6E" w:rsidR="00C24BB6" w:rsidRDefault="00C24BB6" w:rsidP="00C24BB6">
      <w:pPr>
        <w:tabs>
          <w:tab w:val="left" w:pos="8430"/>
        </w:tabs>
        <w:rPr>
          <w:sz w:val="28"/>
        </w:rPr>
      </w:pPr>
      <w:r>
        <w:rPr>
          <w:b/>
          <w:sz w:val="28"/>
        </w:rPr>
        <w:t xml:space="preserve">CAREERS OBJECTIVES: </w:t>
      </w:r>
      <w:r>
        <w:rPr>
          <w:sz w:val="28"/>
        </w:rPr>
        <w:t>To work in an organization where</w:t>
      </w:r>
      <w:r w:rsidR="0064474C">
        <w:rPr>
          <w:sz w:val="28"/>
        </w:rPr>
        <w:t xml:space="preserve"> I can get the opportunity to use the best of my potentials and abilities</w:t>
      </w:r>
      <w:r w:rsidR="009F7BF7">
        <w:rPr>
          <w:sz w:val="28"/>
        </w:rPr>
        <w:t>,</w:t>
      </w:r>
      <w:r>
        <w:rPr>
          <w:sz w:val="28"/>
        </w:rPr>
        <w:t xml:space="preserve"> </w:t>
      </w:r>
      <w:r w:rsidR="0064474C">
        <w:rPr>
          <w:sz w:val="28"/>
        </w:rPr>
        <w:t xml:space="preserve">and to contribute to the overall growth of the organization. </w:t>
      </w:r>
      <w:r w:rsidR="007E1410">
        <w:rPr>
          <w:sz w:val="28"/>
        </w:rPr>
        <w:t xml:space="preserve">I also want the challenge of constantly learning and teaching new </w:t>
      </w:r>
      <w:r w:rsidR="009F7BF7">
        <w:rPr>
          <w:sz w:val="28"/>
        </w:rPr>
        <w:t>technologie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August 2019 – Date</w:t>
      </w:r>
    </w:p>
    <w:p w14:paraId="5B4F29C3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Information Security and Ethical Hacking</w:t>
      </w:r>
      <w:r>
        <w:rPr>
          <w:sz w:val="28"/>
        </w:rPr>
        <w:tab/>
      </w:r>
      <w:r w:rsidRPr="00F7066F">
        <w:rPr>
          <w:i/>
          <w:sz w:val="28"/>
        </w:rPr>
        <w:t>May 2018 – July 2018</w:t>
      </w:r>
    </w:p>
    <w:p w14:paraId="07020492" w14:textId="77777777" w:rsidR="00BE5441" w:rsidRPr="008D59C1" w:rsidRDefault="00A722EC" w:rsidP="008D59C1">
      <w:pPr>
        <w:pStyle w:val="ListParagraph"/>
        <w:tabs>
          <w:tab w:val="left" w:pos="1365"/>
        </w:tabs>
        <w:rPr>
          <w:i/>
          <w:sz w:val="28"/>
        </w:rPr>
      </w:pPr>
      <w:r>
        <w:rPr>
          <w:sz w:val="28"/>
        </w:rPr>
        <w:t>Cisco Certified Network Associate</w:t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May 2018 – July 2018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0BB2CAF0" w14:textId="65CF9557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19B19BE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Designed the software architecture</w:t>
      </w:r>
    </w:p>
    <w:p w14:paraId="4DB628A8" w14:textId="5BB32CA5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</w:t>
      </w:r>
    </w:p>
    <w:p w14:paraId="777C62B2" w14:textId="1DFE5F27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ssisted team members who needed help</w:t>
      </w:r>
    </w:p>
    <w:p w14:paraId="4295105E" w14:textId="04FB2FB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</w:t>
      </w:r>
    </w:p>
    <w:p w14:paraId="33619A7A" w14:textId="50604E88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268EB635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ite quality and maintainable code</w:t>
      </w:r>
    </w:p>
    <w:p w14:paraId="4BF0E951" w14:textId="291C878C" w:rsidR="002B297C" w:rsidRDefault="002B297C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several unit tests for new and existing code</w:t>
      </w:r>
    </w:p>
    <w:p w14:paraId="00238343" w14:textId="541C6DD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</w:p>
    <w:p w14:paraId="61AEC937" w14:textId="7597B47B" w:rsidR="008F3D30" w:rsidRP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Learned team collaboration</w:t>
      </w:r>
    </w:p>
    <w:p w14:paraId="7EE50301" w14:textId="170B5AD0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>November 2020 - date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Interpersonal relationship</w:t>
      </w:r>
    </w:p>
    <w:p w14:paraId="7CE2966E" w14:textId="77777777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record keeping and managerial skills</w:t>
      </w:r>
    </w:p>
    <w:p w14:paraId="1BB1EF14" w14:textId="77777777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Deputy 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42D8226" w14:textId="77777777" w:rsid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ersonal Assistant to the Electoral Commissioner, MSH JCR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 w:rsidR="00317596">
        <w:rPr>
          <w:i/>
          <w:sz w:val="28"/>
        </w:rPr>
        <w:t xml:space="preserve"> date</w:t>
      </w:r>
    </w:p>
    <w:p w14:paraId="30E6A1E7" w14:textId="77777777" w:rsidR="00F7066F" w:rsidRPr="008D59C1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lastRenderedPageBreak/>
        <w:t>Improved teamwork skills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pavement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cquired financial record keeping skills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Organized health talk programme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18B6675" w14:textId="77777777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20 – date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661095C7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254EEC27" w14:textId="77777777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45506E1E" w14:textId="26162602" w:rsidR="003F29EA" w:rsidRPr="009F7BF7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  <w:r w:rsidR="003F29EA" w:rsidRPr="009F7BF7">
        <w:rPr>
          <w:b/>
          <w:bCs/>
          <w:sz w:val="28"/>
        </w:rPr>
        <w:br w:type="page"/>
      </w:r>
    </w:p>
    <w:p w14:paraId="438888E5" w14:textId="022F985C" w:rsidR="00AE023B" w:rsidRPr="00AE023B" w:rsidRDefault="00AE023B" w:rsidP="00AE023B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lastRenderedPageBreak/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</w:t>
      </w:r>
      <w:proofErr w:type="spellStart"/>
      <w:r>
        <w:rPr>
          <w:sz w:val="28"/>
        </w:rPr>
        <w:t>TKinter</w:t>
      </w:r>
      <w:proofErr w:type="spellEnd"/>
    </w:p>
    <w:p w14:paraId="6D4C8049" w14:textId="2AF0DC79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</w:p>
    <w:p w14:paraId="29950072" w14:textId="108882A6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SS / BOOTSTRAP / SASS</w:t>
      </w:r>
    </w:p>
    <w:p w14:paraId="6008C7B6" w14:textId="58858365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I / DRF / Fetch API / </w:t>
      </w:r>
      <w:proofErr w:type="spellStart"/>
      <w:r>
        <w:rPr>
          <w:sz w:val="28"/>
        </w:rPr>
        <w:t>Axios</w:t>
      </w:r>
      <w:proofErr w:type="spellEnd"/>
    </w:p>
    <w:p w14:paraId="6C9ACA15" w14:textId="5DCFFE5A" w:rsidR="003B41E3" w:rsidRDefault="003B41E3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73151B28" w14:textId="6D09FBD5" w:rsidR="00713B09" w:rsidRDefault="00AE023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</w:t>
      </w:r>
      <w:r w:rsidR="003F29EA">
        <w:rPr>
          <w:sz w:val="28"/>
        </w:rPr>
        <w:t>#</w:t>
      </w:r>
    </w:p>
    <w:p w14:paraId="330F054E" w14:textId="11860F22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245F7225" w14:textId="7FC7DDB6" w:rsidR="00B12E4E" w:rsidRDefault="00B12E4E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</w:p>
    <w:p w14:paraId="31917CE3" w14:textId="5676684D" w:rsidR="00B12E4E" w:rsidRPr="003F29EA" w:rsidRDefault="00B12E4E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4AAC6818" w14:textId="186984F4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>
        <w:rPr>
          <w:sz w:val="28"/>
        </w:rPr>
        <w:t>(</w:t>
      </w:r>
      <w:hyperlink r:id="rId12" w:history="1">
        <w:r w:rsidRPr="003F29EA">
          <w:rPr>
            <w:rStyle w:val="Hyperlink"/>
            <w:sz w:val="28"/>
          </w:rPr>
          <w:t>http://tashtechsrc.live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13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C291EED" w14:textId="64A8B7BD" w:rsidR="00864D31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Covid Cases Recorder Worldwide</w:t>
      </w:r>
      <w:r w:rsidR="00864D31">
        <w:rPr>
          <w:sz w:val="28"/>
        </w:rPr>
        <w:tab/>
      </w:r>
      <w:r>
        <w:rPr>
          <w:sz w:val="28"/>
        </w:rPr>
        <w:t>(</w:t>
      </w:r>
      <w:hyperlink r:id="rId14" w:history="1">
        <w:r w:rsidRPr="008734B0">
          <w:rPr>
            <w:rStyle w:val="Hyperlink"/>
            <w:sz w:val="28"/>
          </w:rPr>
          <w:t>https://covid-alert.netlify.app</w:t>
        </w:r>
      </w:hyperlink>
      <w:r>
        <w:rPr>
          <w:sz w:val="28"/>
        </w:rPr>
        <w:t>)</w:t>
      </w:r>
    </w:p>
    <w:p w14:paraId="1891A391" w14:textId="59964B07" w:rsidR="00864D31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Online Dictionary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15" w:history="1">
        <w:r w:rsidRPr="00A44BD7">
          <w:rPr>
            <w:rStyle w:val="Hyperlink"/>
            <w:sz w:val="28"/>
          </w:rPr>
          <w:t>https://kps-wordfarm.netlify.app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0FC9AAFC" w14:textId="75C920BC" w:rsidR="00864D31" w:rsidRPr="00B12E4E" w:rsidRDefault="00B12E4E" w:rsidP="00B12E4E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Words of Inspiration Platform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16" w:history="1">
        <w:r w:rsidRPr="00B12E4E">
          <w:rPr>
            <w:rStyle w:val="Hyperlink"/>
            <w:sz w:val="28"/>
          </w:rPr>
          <w:t>https://kps-inspire.netlify.app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5FB102B1" w14:textId="78F9C70E" w:rsidR="00864D31" w:rsidRPr="00864D31" w:rsidRDefault="00B12E4E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UG </w:t>
      </w:r>
      <w:r w:rsidR="00864D31">
        <w:rPr>
          <w:sz w:val="28"/>
        </w:rPr>
        <w:t>GPA C</w:t>
      </w:r>
      <w:r>
        <w:rPr>
          <w:sz w:val="28"/>
        </w:rPr>
        <w:t>alculator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17" w:history="1">
        <w:r w:rsidRPr="00B12E4E">
          <w:rPr>
            <w:rStyle w:val="Hyperlink"/>
            <w:sz w:val="28"/>
          </w:rPr>
          <w:t>https://github.com/DevPrinceK/GPA_Calculator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6A7108BF" w14:textId="6B237542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1C262E7B" w:rsidR="00B12E4E" w:rsidRPr="008D59C1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36BC171C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Music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2C3AE09E" w14:textId="77777777" w:rsidR="008D59C1" w:rsidRPr="008D59C1" w:rsidRDefault="008D59C1" w:rsidP="008D59C1">
      <w:pPr>
        <w:pStyle w:val="ListParagraph"/>
        <w:numPr>
          <w:ilvl w:val="0"/>
          <w:numId w:val="5"/>
        </w:numPr>
        <w:tabs>
          <w:tab w:val="left" w:pos="2610"/>
        </w:tabs>
        <w:rPr>
          <w:sz w:val="28"/>
        </w:rPr>
      </w:pPr>
      <w:r>
        <w:rPr>
          <w:b/>
          <w:sz w:val="28"/>
        </w:rPr>
        <w:t>MUSURA LASISI</w:t>
      </w:r>
    </w:p>
    <w:p w14:paraId="69C7C691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Teacher, Akosombo Senior High</w:t>
      </w:r>
    </w:p>
    <w:p w14:paraId="30199938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590 7066</w:t>
      </w:r>
    </w:p>
    <w:p w14:paraId="6117CC70" w14:textId="77777777" w:rsidR="006E04D2" w:rsidRDefault="00EA2A7A" w:rsidP="00EA2A7A">
      <w:pPr>
        <w:pStyle w:val="ListParagraph"/>
        <w:numPr>
          <w:ilvl w:val="0"/>
          <w:numId w:val="5"/>
        </w:numPr>
        <w:tabs>
          <w:tab w:val="left" w:pos="2610"/>
        </w:tabs>
        <w:rPr>
          <w:b/>
          <w:sz w:val="28"/>
        </w:rPr>
      </w:pPr>
      <w:r w:rsidRPr="00EA2A7A">
        <w:rPr>
          <w:b/>
          <w:sz w:val="28"/>
        </w:rPr>
        <w:t>REV</w:t>
      </w:r>
      <w:r>
        <w:rPr>
          <w:b/>
          <w:sz w:val="28"/>
        </w:rPr>
        <w:t>. FR. SAMUEL DOE</w:t>
      </w:r>
    </w:p>
    <w:p w14:paraId="690ACF62" w14:textId="127E76CB" w:rsidR="00EA2A7A" w:rsidRDefault="00941219" w:rsidP="006E04D2">
      <w:pPr>
        <w:pStyle w:val="ListParagraph"/>
        <w:tabs>
          <w:tab w:val="left" w:pos="2610"/>
        </w:tabs>
        <w:rPr>
          <w:sz w:val="28"/>
        </w:rPr>
      </w:pPr>
      <w:r w:rsidRPr="006E04D2">
        <w:rPr>
          <w:sz w:val="28"/>
        </w:rPr>
        <w:t>Headmaster</w:t>
      </w:r>
      <w:r w:rsidR="006E04D2" w:rsidRPr="006E04D2">
        <w:rPr>
          <w:sz w:val="28"/>
        </w:rPr>
        <w:t xml:space="preserve">, </w:t>
      </w:r>
      <w:proofErr w:type="spellStart"/>
      <w:r w:rsidR="006E04D2" w:rsidRPr="006E04D2">
        <w:rPr>
          <w:sz w:val="28"/>
        </w:rPr>
        <w:t>Adekyee</w:t>
      </w:r>
      <w:proofErr w:type="spellEnd"/>
      <w:r w:rsidR="006E04D2" w:rsidRPr="006E04D2">
        <w:rPr>
          <w:sz w:val="28"/>
        </w:rPr>
        <w:t xml:space="preserve"> School</w:t>
      </w:r>
      <w:r w:rsidR="00EA2A7A" w:rsidRPr="006E04D2">
        <w:rPr>
          <w:sz w:val="28"/>
        </w:rPr>
        <w:t xml:space="preserve"> </w:t>
      </w:r>
    </w:p>
    <w:p w14:paraId="5EC2D59D" w14:textId="77777777" w:rsidR="006E04D2" w:rsidRPr="006E04D2" w:rsidRDefault="005F777C" w:rsidP="006E04D2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358 0771</w:t>
      </w:r>
    </w:p>
    <w:p w14:paraId="7389E144" w14:textId="77777777" w:rsidR="008D59C1" w:rsidRPr="008D59C1" w:rsidRDefault="008D59C1" w:rsidP="008D59C1">
      <w:pPr>
        <w:pStyle w:val="ListParagraph"/>
        <w:numPr>
          <w:ilvl w:val="0"/>
          <w:numId w:val="5"/>
        </w:numPr>
        <w:tabs>
          <w:tab w:val="left" w:pos="2610"/>
        </w:tabs>
        <w:rPr>
          <w:sz w:val="28"/>
        </w:rPr>
      </w:pPr>
      <w:r>
        <w:rPr>
          <w:b/>
          <w:sz w:val="28"/>
        </w:rPr>
        <w:t>EDWIN BASIL KING</w:t>
      </w:r>
    </w:p>
    <w:p w14:paraId="0B93E9DD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National Coordinator, Bridge IT</w:t>
      </w:r>
    </w:p>
    <w:p w14:paraId="447F7603" w14:textId="77777777" w:rsidR="008D59C1" w:rsidRP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889 8721</w:t>
      </w:r>
    </w:p>
    <w:sectPr w:rsidR="008D59C1" w:rsidRPr="008D59C1" w:rsidSect="008D59C1"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74357" w14:textId="77777777" w:rsidR="00917B5F" w:rsidRDefault="00917B5F" w:rsidP="008D59C1">
      <w:pPr>
        <w:spacing w:after="0" w:line="240" w:lineRule="auto"/>
      </w:pPr>
      <w:r>
        <w:separator/>
      </w:r>
    </w:p>
  </w:endnote>
  <w:endnote w:type="continuationSeparator" w:id="0">
    <w:p w14:paraId="0C859DB4" w14:textId="77777777" w:rsidR="00917B5F" w:rsidRDefault="00917B5F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85FDB" w14:textId="77777777" w:rsidR="00917B5F" w:rsidRDefault="00917B5F" w:rsidP="008D59C1">
      <w:pPr>
        <w:spacing w:after="0" w:line="240" w:lineRule="auto"/>
      </w:pPr>
      <w:r>
        <w:separator/>
      </w:r>
    </w:p>
  </w:footnote>
  <w:footnote w:type="continuationSeparator" w:id="0">
    <w:p w14:paraId="35DEAF82" w14:textId="77777777" w:rsidR="00917B5F" w:rsidRDefault="00917B5F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F4CA81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7"/>
  </w:num>
  <w:num w:numId="2" w16cid:durableId="931282812">
    <w:abstractNumId w:val="4"/>
  </w:num>
  <w:num w:numId="3" w16cid:durableId="2009366237">
    <w:abstractNumId w:val="0"/>
  </w:num>
  <w:num w:numId="4" w16cid:durableId="960839110">
    <w:abstractNumId w:val="5"/>
  </w:num>
  <w:num w:numId="5" w16cid:durableId="372122081">
    <w:abstractNumId w:val="2"/>
  </w:num>
  <w:num w:numId="6" w16cid:durableId="793325924">
    <w:abstractNumId w:val="1"/>
  </w:num>
  <w:num w:numId="7" w16cid:durableId="1988894504">
    <w:abstractNumId w:val="3"/>
  </w:num>
  <w:num w:numId="8" w16cid:durableId="1244296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AUAmtSNlywAAAA="/>
  </w:docVars>
  <w:rsids>
    <w:rsidRoot w:val="00C24BB6"/>
    <w:rsid w:val="00137398"/>
    <w:rsid w:val="002A2737"/>
    <w:rsid w:val="002B297C"/>
    <w:rsid w:val="00317596"/>
    <w:rsid w:val="00384588"/>
    <w:rsid w:val="003B41E3"/>
    <w:rsid w:val="003F29EA"/>
    <w:rsid w:val="005F777C"/>
    <w:rsid w:val="0062517B"/>
    <w:rsid w:val="0064474C"/>
    <w:rsid w:val="00647675"/>
    <w:rsid w:val="00651C45"/>
    <w:rsid w:val="006E04D2"/>
    <w:rsid w:val="00713B09"/>
    <w:rsid w:val="0076426E"/>
    <w:rsid w:val="007E1410"/>
    <w:rsid w:val="00864D31"/>
    <w:rsid w:val="008D59C1"/>
    <w:rsid w:val="008F3D30"/>
    <w:rsid w:val="00917B5F"/>
    <w:rsid w:val="00941219"/>
    <w:rsid w:val="009F7BF7"/>
    <w:rsid w:val="00A34F81"/>
    <w:rsid w:val="00A44BD7"/>
    <w:rsid w:val="00A722EC"/>
    <w:rsid w:val="00AE023B"/>
    <w:rsid w:val="00B12E4E"/>
    <w:rsid w:val="00B60FE9"/>
    <w:rsid w:val="00B87F05"/>
    <w:rsid w:val="00BE08DB"/>
    <w:rsid w:val="00BE5441"/>
    <w:rsid w:val="00C24BB6"/>
    <w:rsid w:val="00C8020D"/>
    <w:rsid w:val="00CE3207"/>
    <w:rsid w:val="00EA2A7A"/>
    <w:rsid w:val="00EE10D4"/>
    <w:rsid w:val="00F7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techstuffgh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tashtechsrc.live" TargetMode="External"/><Relationship Id="rId17" Type="http://schemas.openxmlformats.org/officeDocument/2006/relationships/hyperlink" Target="https://github.com/DevPrinceK/GPA_Calculato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kps-inspire.netlify.ap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evprincek.m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kps-wordfarm.netlify.app" TargetMode="External"/><Relationship Id="rId10" Type="http://schemas.openxmlformats.org/officeDocument/2006/relationships/hyperlink" Target="https://github.com/DevPrince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covid-alert.netlify.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6</TotalTime>
  <Pages>3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KYEREMANTENG, PRINCE SAMUEL</cp:lastModifiedBy>
  <cp:revision>16</cp:revision>
  <dcterms:created xsi:type="dcterms:W3CDTF">2021-01-08T19:20:00Z</dcterms:created>
  <dcterms:modified xsi:type="dcterms:W3CDTF">2022-07-19T13:31:00Z</dcterms:modified>
</cp:coreProperties>
</file>